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C827E" w14:textId="6712DC7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>PUBLIC SERVICE GRANT (PSG) COUNCIL</w:t>
      </w:r>
    </w:p>
    <w:p w14:paraId="65F70FFC" w14:textId="77777777" w:rsidR="002932F8" w:rsidRPr="00ED407D" w:rsidRDefault="00E66AD5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HYBRID/IN-PERSON </w:t>
      </w:r>
      <w:r w:rsidR="0043468C" w:rsidRPr="00ED407D">
        <w:rPr>
          <w:rFonts w:ascii="Century Gothic" w:hAnsi="Century Gothic"/>
          <w:b/>
          <w:bCs/>
        </w:rPr>
        <w:t>MEETING AGENDA</w:t>
      </w:r>
    </w:p>
    <w:p w14:paraId="522D2C2F" w14:textId="572499F2" w:rsidR="00E66AD5" w:rsidRPr="00ED407D" w:rsidRDefault="005F100E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 w:rsidRPr="00ED407D">
        <w:rPr>
          <w:rFonts w:ascii="Century Gothic" w:eastAsia="Century Gothic" w:hAnsi="Century Gothic" w:cs="Century Gothic"/>
          <w:b/>
          <w:bCs/>
        </w:rPr>
        <w:t>Ed Ball Building, 8</w:t>
      </w:r>
      <w:r w:rsidRPr="00ED407D">
        <w:rPr>
          <w:rFonts w:ascii="Century Gothic" w:eastAsia="Century Gothic" w:hAnsi="Century Gothic" w:cs="Century Gothic"/>
          <w:b/>
          <w:bCs/>
          <w:vertAlign w:val="superscript"/>
        </w:rPr>
        <w:t>th</w:t>
      </w:r>
      <w:r w:rsidRPr="00ED407D">
        <w:rPr>
          <w:rFonts w:ascii="Century Gothic" w:eastAsia="Century Gothic" w:hAnsi="Century Gothic" w:cs="Century Gothic"/>
          <w:b/>
          <w:bCs/>
        </w:rPr>
        <w:t xml:space="preserve"> Floor Board Room 851</w:t>
      </w:r>
    </w:p>
    <w:p w14:paraId="2A04E7A9" w14:textId="54B7B6C5" w:rsidR="002932F8" w:rsidRPr="00ED407D" w:rsidRDefault="000F2EBB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>
        <w:rPr>
          <w:rFonts w:ascii="Century Gothic" w:hAnsi="Century Gothic"/>
          <w:b/>
          <w:bCs/>
        </w:rPr>
        <w:t>November 4</w:t>
      </w:r>
      <w:r w:rsidR="00F95121">
        <w:rPr>
          <w:rFonts w:ascii="Century Gothic" w:hAnsi="Century Gothic"/>
          <w:b/>
          <w:bCs/>
        </w:rPr>
        <w:t>, 2022</w:t>
      </w:r>
      <w:r w:rsidR="0043468C" w:rsidRPr="00ED407D">
        <w:rPr>
          <w:rFonts w:ascii="Century Gothic" w:hAnsi="Century Gothic"/>
          <w:b/>
          <w:bCs/>
        </w:rPr>
        <w:t xml:space="preserve"> – </w:t>
      </w:r>
      <w:r w:rsidR="00CA490B">
        <w:rPr>
          <w:rFonts w:ascii="Century Gothic" w:hAnsi="Century Gothic"/>
          <w:b/>
          <w:bCs/>
        </w:rPr>
        <w:t>3</w:t>
      </w:r>
      <w:r w:rsidR="00F95121">
        <w:rPr>
          <w:rFonts w:ascii="Century Gothic" w:hAnsi="Century Gothic"/>
          <w:b/>
          <w:bCs/>
        </w:rPr>
        <w:t xml:space="preserve">:00 </w:t>
      </w:r>
      <w:r w:rsidR="00CA490B">
        <w:rPr>
          <w:rFonts w:ascii="Century Gothic" w:hAnsi="Century Gothic"/>
          <w:b/>
          <w:bCs/>
        </w:rPr>
        <w:t>P</w:t>
      </w:r>
      <w:r w:rsidR="0043468C" w:rsidRPr="00ED407D">
        <w:rPr>
          <w:rFonts w:ascii="Century Gothic" w:hAnsi="Century Gothic"/>
          <w:b/>
          <w:bCs/>
        </w:rPr>
        <w:t>M</w:t>
      </w:r>
    </w:p>
    <w:p w14:paraId="1937F70B" w14:textId="25FBB83F" w:rsidR="002932F8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Chair:  </w:t>
      </w:r>
      <w:r w:rsidR="00F95121">
        <w:rPr>
          <w:rFonts w:ascii="Century Gothic" w:hAnsi="Century Gothic"/>
          <w:b/>
          <w:bCs/>
        </w:rPr>
        <w:t xml:space="preserve">Mr. </w:t>
      </w:r>
      <w:r w:rsidR="00A121F8">
        <w:rPr>
          <w:rFonts w:ascii="Century Gothic" w:hAnsi="Century Gothic"/>
          <w:b/>
          <w:bCs/>
        </w:rPr>
        <w:t xml:space="preserve">Bob </w:t>
      </w:r>
      <w:r w:rsidR="001F08B4">
        <w:rPr>
          <w:rFonts w:ascii="Century Gothic" w:hAnsi="Century Gothic"/>
          <w:b/>
          <w:bCs/>
        </w:rPr>
        <w:t>Baldwin</w:t>
      </w:r>
    </w:p>
    <w:p w14:paraId="6E91883C" w14:textId="77777777" w:rsidR="0066001D" w:rsidRPr="00ED407D" w:rsidRDefault="0066001D">
      <w:pPr>
        <w:pStyle w:val="Default"/>
        <w:jc w:val="center"/>
        <w:rPr>
          <w:rFonts w:ascii="Century Gothic" w:hAnsi="Century Gothic"/>
          <w:b/>
          <w:bCs/>
        </w:rPr>
      </w:pPr>
    </w:p>
    <w:p w14:paraId="3B99CAF2" w14:textId="67BB96C9" w:rsidR="008202D8" w:rsidRDefault="008202D8" w:rsidP="008202D8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 w:rsidRPr="00ED407D">
        <w:rPr>
          <w:rFonts w:ascii="Century Gothic" w:hAnsi="Century Gothic"/>
          <w:b/>
          <w:color w:val="auto"/>
        </w:rPr>
        <w:t>Welcome &amp; Introduc</w:t>
      </w:r>
      <w:r w:rsidR="008F1721" w:rsidRPr="00ED407D">
        <w:rPr>
          <w:rFonts w:ascii="Century Gothic" w:hAnsi="Century Gothic"/>
          <w:b/>
          <w:color w:val="auto"/>
        </w:rPr>
        <w:t>tion of PSG Council Members – M</w:t>
      </w:r>
      <w:r w:rsidR="00F95121">
        <w:rPr>
          <w:rFonts w:ascii="Century Gothic" w:hAnsi="Century Gothic"/>
          <w:b/>
          <w:color w:val="auto"/>
        </w:rPr>
        <w:t>r</w:t>
      </w:r>
      <w:r w:rsidR="0066001D" w:rsidRPr="00ED407D">
        <w:rPr>
          <w:rFonts w:ascii="Century Gothic" w:hAnsi="Century Gothic"/>
          <w:b/>
          <w:color w:val="auto"/>
        </w:rPr>
        <w:t xml:space="preserve">. </w:t>
      </w:r>
      <w:r w:rsidR="001F08B4">
        <w:rPr>
          <w:rFonts w:ascii="Century Gothic" w:hAnsi="Century Gothic"/>
          <w:b/>
          <w:color w:val="auto"/>
        </w:rPr>
        <w:t>Baldwin</w:t>
      </w:r>
    </w:p>
    <w:p w14:paraId="3748E7BF" w14:textId="77777777" w:rsidR="00557982" w:rsidRDefault="00557982" w:rsidP="00A121F8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7684FA47" w14:textId="66831FC2" w:rsidR="00557982" w:rsidRDefault="000F2EBB" w:rsidP="00557982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Initial Funding Determination</w:t>
      </w:r>
      <w:r w:rsidR="00557982">
        <w:rPr>
          <w:rFonts w:ascii="Century Gothic" w:hAnsi="Century Gothic"/>
          <w:b/>
          <w:color w:val="auto"/>
        </w:rPr>
        <w:t xml:space="preserve"> – Mr. Snyder</w:t>
      </w:r>
    </w:p>
    <w:p w14:paraId="66827014" w14:textId="19B305F7" w:rsidR="00557982" w:rsidRDefault="000F2EBB" w:rsidP="0055798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>Mr. Snyder will present the initial funding determination.  Appeal Board meetings 11/15 @ 9:00 AM &amp; Final Determination @ 3:00 PM</w:t>
      </w:r>
    </w:p>
    <w:p w14:paraId="6BD0EC66" w14:textId="77777777" w:rsidR="00557982" w:rsidRPr="00557982" w:rsidRDefault="00557982" w:rsidP="00557982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01ACC036" w14:textId="3A534740" w:rsidR="00D13D90" w:rsidRPr="00D13D90" w:rsidRDefault="00D13D90" w:rsidP="00557982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Public Comment</w:t>
      </w:r>
      <w:r w:rsidR="000F2EBB">
        <w:rPr>
          <w:rFonts w:ascii="Century Gothic" w:hAnsi="Century Gothic"/>
          <w:b/>
          <w:bCs/>
          <w:color w:val="000000"/>
        </w:rPr>
        <w:t>- Mr. Baldwin</w:t>
      </w:r>
    </w:p>
    <w:p w14:paraId="5B5688D8" w14:textId="77777777" w:rsidR="00D13D90" w:rsidRDefault="00D13D90" w:rsidP="00D13D90">
      <w:pPr>
        <w:pStyle w:val="ListParagraph"/>
        <w:rPr>
          <w:rFonts w:ascii="Century Gothic" w:hAnsi="Century Gothic"/>
          <w:b/>
          <w:bCs/>
        </w:rPr>
      </w:pPr>
    </w:p>
    <w:p w14:paraId="292312E2" w14:textId="7C99CD64" w:rsidR="000F2EBB" w:rsidRPr="000F2EBB" w:rsidRDefault="000F2EBB" w:rsidP="00557982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Initial Funding Vote- Mr. Baldwin</w:t>
      </w:r>
    </w:p>
    <w:p w14:paraId="41983B46" w14:textId="77777777" w:rsidR="000F2EBB" w:rsidRDefault="000F2EBB" w:rsidP="000F2EBB">
      <w:pPr>
        <w:pStyle w:val="ListParagraph"/>
        <w:rPr>
          <w:rFonts w:ascii="Century Gothic" w:hAnsi="Century Gothic"/>
          <w:b/>
          <w:bCs/>
        </w:rPr>
      </w:pPr>
    </w:p>
    <w:p w14:paraId="6A26577D" w14:textId="1D74E933" w:rsidR="00522BE0" w:rsidRPr="00F72733" w:rsidRDefault="00611B5D" w:rsidP="00557982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 w:rsidRPr="00557982">
        <w:rPr>
          <w:rFonts w:ascii="Century Gothic" w:hAnsi="Century Gothic"/>
          <w:b/>
          <w:bCs/>
          <w:color w:val="000000"/>
          <w:u w:color="000000"/>
        </w:rPr>
        <w:t xml:space="preserve">Adjournment </w:t>
      </w:r>
    </w:p>
    <w:p w14:paraId="67A287AD" w14:textId="77777777" w:rsidR="00F72733" w:rsidRPr="00F72733" w:rsidRDefault="00F72733" w:rsidP="00F72733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22315FE7" w14:textId="26AE24F0" w:rsidR="00495064" w:rsidRDefault="00F72733" w:rsidP="00F72733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Next meeting</w:t>
      </w:r>
      <w:r w:rsidR="00495064">
        <w:rPr>
          <w:rFonts w:ascii="Century Gothic" w:hAnsi="Century Gothic"/>
          <w:b/>
          <w:bCs/>
          <w:color w:val="000000"/>
        </w:rPr>
        <w:t>s</w:t>
      </w:r>
      <w:r>
        <w:rPr>
          <w:rFonts w:ascii="Century Gothic" w:hAnsi="Century Gothic"/>
          <w:b/>
          <w:bCs/>
          <w:color w:val="000000"/>
        </w:rPr>
        <w:t xml:space="preserve">: </w:t>
      </w:r>
      <w:r w:rsidR="00495064">
        <w:rPr>
          <w:rFonts w:ascii="Century Gothic" w:hAnsi="Century Gothic"/>
          <w:b/>
          <w:bCs/>
          <w:color w:val="000000"/>
        </w:rPr>
        <w:t xml:space="preserve"> November 15</w:t>
      </w:r>
      <w:r w:rsidR="00495064" w:rsidRPr="00495064">
        <w:rPr>
          <w:rFonts w:ascii="Century Gothic" w:hAnsi="Century Gothic"/>
          <w:b/>
          <w:bCs/>
          <w:color w:val="000000"/>
          <w:vertAlign w:val="superscript"/>
        </w:rPr>
        <w:t>th</w:t>
      </w:r>
      <w:r w:rsidR="00495064">
        <w:rPr>
          <w:rFonts w:ascii="Century Gothic" w:hAnsi="Century Gothic"/>
          <w:b/>
          <w:bCs/>
          <w:color w:val="000000"/>
        </w:rPr>
        <w:t xml:space="preserve"> 9:00 AM (Appeals Board)</w:t>
      </w:r>
    </w:p>
    <w:p w14:paraId="0DF3323B" w14:textId="655C3ED7" w:rsidR="00495064" w:rsidRDefault="00495064" w:rsidP="00F72733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ab/>
      </w:r>
      <w:r>
        <w:rPr>
          <w:rFonts w:ascii="Century Gothic" w:hAnsi="Century Gothic"/>
          <w:b/>
          <w:bCs/>
          <w:color w:val="000000"/>
        </w:rPr>
        <w:tab/>
        <w:t xml:space="preserve">           </w:t>
      </w:r>
      <w:r w:rsidR="008B01E3">
        <w:rPr>
          <w:rFonts w:ascii="Century Gothic" w:hAnsi="Century Gothic"/>
          <w:b/>
          <w:bCs/>
          <w:color w:val="000000"/>
        </w:rPr>
        <w:t>*</w:t>
      </w:r>
      <w:r>
        <w:rPr>
          <w:rFonts w:ascii="Century Gothic" w:hAnsi="Century Gothic"/>
          <w:b/>
          <w:bCs/>
          <w:color w:val="000000"/>
        </w:rPr>
        <w:t>November 15</w:t>
      </w:r>
      <w:r w:rsidRPr="00495064">
        <w:rPr>
          <w:rFonts w:ascii="Century Gothic" w:hAnsi="Century Gothic"/>
          <w:b/>
          <w:bCs/>
          <w:color w:val="000000"/>
          <w:vertAlign w:val="superscript"/>
        </w:rPr>
        <w:t>th</w:t>
      </w:r>
      <w:r>
        <w:rPr>
          <w:rFonts w:ascii="Century Gothic" w:hAnsi="Century Gothic"/>
          <w:b/>
          <w:bCs/>
          <w:color w:val="000000"/>
        </w:rPr>
        <w:t xml:space="preserve"> 3:00 PM (Final Determination)</w:t>
      </w:r>
      <w:r w:rsidR="008B01E3">
        <w:rPr>
          <w:rFonts w:ascii="Century Gothic" w:hAnsi="Century Gothic"/>
          <w:b/>
          <w:bCs/>
          <w:color w:val="000000"/>
        </w:rPr>
        <w:t xml:space="preserve"> *</w:t>
      </w:r>
      <w:r>
        <w:rPr>
          <w:rFonts w:ascii="Century Gothic" w:hAnsi="Century Gothic"/>
          <w:b/>
          <w:bCs/>
          <w:color w:val="000000"/>
        </w:rPr>
        <w:t xml:space="preserve">  </w:t>
      </w:r>
    </w:p>
    <w:p w14:paraId="3BCA7678" w14:textId="39EB17BC" w:rsidR="00495064" w:rsidRDefault="00495064" w:rsidP="00F72733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ab/>
      </w:r>
      <w:r>
        <w:rPr>
          <w:rFonts w:ascii="Century Gothic" w:hAnsi="Century Gothic"/>
          <w:b/>
          <w:bCs/>
          <w:color w:val="000000"/>
        </w:rPr>
        <w:tab/>
      </w:r>
      <w:r>
        <w:rPr>
          <w:rFonts w:ascii="Century Gothic" w:hAnsi="Century Gothic"/>
          <w:b/>
          <w:bCs/>
          <w:color w:val="000000"/>
        </w:rPr>
        <w:tab/>
      </w:r>
      <w:r w:rsidR="0055252B">
        <w:rPr>
          <w:rFonts w:ascii="Century Gothic" w:hAnsi="Century Gothic"/>
          <w:b/>
          <w:bCs/>
          <w:color w:val="000000"/>
        </w:rPr>
        <w:t xml:space="preserve"> </w:t>
      </w:r>
      <w:r>
        <w:rPr>
          <w:rFonts w:ascii="Century Gothic" w:hAnsi="Century Gothic"/>
          <w:b/>
          <w:bCs/>
          <w:color w:val="000000"/>
        </w:rPr>
        <w:t>November 24</w:t>
      </w:r>
      <w:r w:rsidRPr="00495064">
        <w:rPr>
          <w:rFonts w:ascii="Century Gothic" w:hAnsi="Century Gothic"/>
          <w:b/>
          <w:bCs/>
          <w:color w:val="000000"/>
          <w:vertAlign w:val="superscript"/>
        </w:rPr>
        <w:t>th</w:t>
      </w:r>
      <w:r>
        <w:rPr>
          <w:rFonts w:ascii="Century Gothic" w:hAnsi="Century Gothic"/>
          <w:b/>
          <w:bCs/>
          <w:color w:val="000000"/>
        </w:rPr>
        <w:t xml:space="preserve"> 3:00 PM (Standard Meeting)</w:t>
      </w:r>
      <w:r>
        <w:rPr>
          <w:rFonts w:ascii="Century Gothic" w:hAnsi="Century Gothic"/>
          <w:b/>
          <w:bCs/>
          <w:color w:val="000000"/>
        </w:rPr>
        <w:tab/>
      </w:r>
    </w:p>
    <w:p w14:paraId="263CE91A" w14:textId="77777777" w:rsidR="00495064" w:rsidRPr="00557982" w:rsidRDefault="00495064" w:rsidP="00F72733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312D618D" w14:textId="77777777" w:rsidR="00557982" w:rsidRPr="00557982" w:rsidRDefault="00557982" w:rsidP="00557982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68FF07D1" w14:textId="7008B1DA" w:rsidR="00D63920" w:rsidRDefault="00D63920" w:rsidP="00AF7628">
      <w:pPr>
        <w:pStyle w:val="msolistparagraph0"/>
        <w:ind w:left="0"/>
        <w:jc w:val="center"/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</w:pPr>
      <w:r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*</w:t>
      </w:r>
      <w:r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*</w:t>
      </w:r>
      <w:r w:rsidR="0043468C"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Public Comme</w:t>
      </w:r>
      <w:r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nt**</w:t>
      </w:r>
      <w:r w:rsidR="00E77D83"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 xml:space="preserve">: </w:t>
      </w:r>
    </w:p>
    <w:p w14:paraId="4D3FC602" w14:textId="5334C08D" w:rsidR="00CA490B" w:rsidRPr="00D63920" w:rsidRDefault="00D63920" w:rsidP="00AF7628">
      <w:pPr>
        <w:pStyle w:val="msolistparagraph0"/>
        <w:ind w:left="0"/>
        <w:jc w:val="center"/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</w:pPr>
      <w:r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 xml:space="preserve">Comments from the public shall be limited to three minutes. </w:t>
      </w:r>
      <w:r w:rsidR="0043468C"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Please fill out a</w:t>
      </w:r>
      <w:r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 xml:space="preserve"> </w:t>
      </w:r>
      <w:r w:rsidR="00C8747C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speaker</w:t>
      </w:r>
      <w:r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 xml:space="preserve"> </w:t>
      </w:r>
      <w:r w:rsidR="00C8747C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c</w:t>
      </w:r>
      <w:r w:rsidR="0043468C" w:rsidRPr="00D63920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ard if you wish to speak</w:t>
      </w:r>
      <w:r w:rsidR="00C8747C">
        <w:rPr>
          <w:rFonts w:ascii="Century Gothic" w:hAnsi="Century Gothic"/>
          <w:b/>
          <w:bCs/>
          <w:i/>
          <w:iCs/>
          <w:color w:val="000000"/>
          <w:sz w:val="18"/>
          <w:szCs w:val="18"/>
          <w:u w:color="000000"/>
        </w:rPr>
        <w:t>.</w:t>
      </w:r>
    </w:p>
    <w:sectPr w:rsidR="00CA490B" w:rsidRPr="00D63920" w:rsidSect="00B33357">
      <w:headerReference w:type="default" r:id="rId11"/>
      <w:footerReference w:type="default" r:id="rId12"/>
      <w:pgSz w:w="12240" w:h="15840"/>
      <w:pgMar w:top="1350" w:right="634" w:bottom="990" w:left="634" w:header="720" w:footer="2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F0B9F" w14:textId="77777777" w:rsidR="00D31ADF" w:rsidRDefault="00D31ADF">
      <w:r>
        <w:separator/>
      </w:r>
    </w:p>
  </w:endnote>
  <w:endnote w:type="continuationSeparator" w:id="0">
    <w:p w14:paraId="3A5B5F7E" w14:textId="77777777" w:rsidR="00D31ADF" w:rsidRDefault="00D31ADF">
      <w:r>
        <w:continuationSeparator/>
      </w:r>
    </w:p>
  </w:endnote>
  <w:endnote w:type="continuationNotice" w:id="1">
    <w:p w14:paraId="522E6BA4" w14:textId="77777777" w:rsidR="00D31ADF" w:rsidRDefault="00D31A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roman"/>
    <w:pitch w:val="default"/>
  </w:font>
  <w:font w:name="Lapidary 33 3 BT">
    <w:altName w:val="Cambria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C7C9" w14:textId="77777777" w:rsidR="002932F8" w:rsidRDefault="002932F8">
    <w:pPr>
      <w:pStyle w:val="Header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95CCF" w14:textId="77777777" w:rsidR="00D31ADF" w:rsidRDefault="00D31ADF">
      <w:r>
        <w:separator/>
      </w:r>
    </w:p>
  </w:footnote>
  <w:footnote w:type="continuationSeparator" w:id="0">
    <w:p w14:paraId="78BDA702" w14:textId="77777777" w:rsidR="00D31ADF" w:rsidRDefault="00D31ADF">
      <w:r>
        <w:continuationSeparator/>
      </w:r>
    </w:p>
  </w:footnote>
  <w:footnote w:type="continuationNotice" w:id="1">
    <w:p w14:paraId="4F35FD2D" w14:textId="77777777" w:rsidR="00D31ADF" w:rsidRDefault="00D31A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F663B" w14:textId="77777777" w:rsidR="002932F8" w:rsidRDefault="0043468C">
    <w:pPr>
      <w:pStyle w:val="Header"/>
      <w:jc w:val="center"/>
    </w:pPr>
    <w:r>
      <w:rPr>
        <w:noProof/>
      </w:rPr>
      <mc:AlternateContent>
        <mc:Choice Requires="wpg">
          <w:drawing>
            <wp:anchor distT="152400" distB="152400" distL="152400" distR="152400" simplePos="0" relativeHeight="251658240" behindDoc="1" locked="0" layoutInCell="1" allowOverlap="1" wp14:anchorId="2B4A8415" wp14:editId="64B9DEC9">
              <wp:simplePos x="0" y="0"/>
              <wp:positionH relativeFrom="page">
                <wp:posOffset>241300</wp:posOffset>
              </wp:positionH>
              <wp:positionV relativeFrom="page">
                <wp:posOffset>152400</wp:posOffset>
              </wp:positionV>
              <wp:extent cx="7518401" cy="1168400"/>
              <wp:effectExtent l="0" t="0" r="0" b="0"/>
              <wp:wrapNone/>
              <wp:docPr id="1073741827" name="officeArt object" descr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18401" cy="1168400"/>
                        <a:chOff x="0" y="0"/>
                        <a:chExt cx="7518400" cy="1168400"/>
                      </a:xfrm>
                    </wpg:grpSpPr>
                    <pic:pic xmlns:pic="http://schemas.openxmlformats.org/drawingml/2006/picture">
                      <pic:nvPicPr>
                        <pic:cNvPr id="1073741825" name="image1.png" descr="image1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 l="26856" b="43210"/>
                        <a:stretch>
                          <a:fillRect/>
                        </a:stretch>
                      </pic:blipFill>
                      <pic:spPr>
                        <a:xfrm>
                          <a:off x="1231899" y="0"/>
                          <a:ext cx="6286502" cy="1168401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  <pic:pic xmlns:pic="http://schemas.openxmlformats.org/drawingml/2006/picture">
                      <pic:nvPicPr>
                        <pic:cNvPr id="1073741826" name="image2.png" descr="image2.png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rcRect r="71854"/>
                        <a:stretch>
                          <a:fillRect/>
                        </a:stretch>
                      </pic:blipFill>
                      <pic:spPr>
                        <a:xfrm>
                          <a:off x="-1" y="12700"/>
                          <a:ext cx="1231901" cy="1155700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3C12713" id="officeArt object" o:spid="_x0000_s1026" alt="officeArt object" style="position:absolute;margin-left:19pt;margin-top:12pt;width:592pt;height:92pt;z-index:-251658240;mso-wrap-distance-left:12pt;mso-wrap-distance-top:12pt;mso-wrap-distance-right:12pt;mso-wrap-distance-bottom:12pt;mso-position-horizontal-relative:page;mso-position-vertical-relative:page" coordsize="75184,1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1.png" o:spid="_x0000_s1027" type="#_x0000_t75" alt="image1.png" style="position:absolute;left:12318;width:62866;height:11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" strokeweight="1pt">
                <v:stroke miterlimit="4"/>
                <v:imagedata r:id="rId3" o:title="image1" cropbottom="28318f" cropleft="17600f"/>
              </v:shape>
              <v:shape id="image2.png" o:spid="_x0000_s1028" type="#_x0000_t75" alt="image2.png" style="position:absolute;top:127;width:12319;height:115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" strokeweight="1pt">
                <v:stroke miterlimit="4"/>
                <v:imagedata r:id="rId4" o:title="image2" cropright="47090f"/>
              </v:shape>
              <w10:wrap anchorx="page" anchory="page"/>
            </v:group>
          </w:pict>
        </mc:Fallback>
      </mc:AlternateContent>
    </w:r>
  </w:p>
  <w:p w14:paraId="0DF1C3FF" w14:textId="77777777" w:rsidR="002932F8" w:rsidRDefault="0043468C">
    <w:pPr>
      <w:pStyle w:val="BodyA"/>
      <w:jc w:val="right"/>
    </w:pPr>
    <w:r>
      <w:tab/>
    </w:r>
  </w:p>
  <w:p w14:paraId="0EF8C9F5" w14:textId="77777777" w:rsidR="002932F8" w:rsidRDefault="002932F8">
    <w:pPr>
      <w:pStyle w:val="BodyA"/>
      <w:jc w:val="right"/>
    </w:pPr>
  </w:p>
  <w:p w14:paraId="796877F2" w14:textId="77777777" w:rsidR="002932F8" w:rsidRDefault="002932F8">
    <w:pPr>
      <w:pStyle w:val="BodyA"/>
      <w:jc w:val="right"/>
    </w:pPr>
  </w:p>
  <w:p w14:paraId="37CE64BE" w14:textId="77777777" w:rsidR="002932F8" w:rsidRDefault="002932F8">
    <w:pPr>
      <w:pStyle w:val="Body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86E89"/>
    <w:multiLevelType w:val="hybridMultilevel"/>
    <w:tmpl w:val="A842855C"/>
    <w:lvl w:ilvl="0" w:tplc="2934FA7E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7593F"/>
    <w:multiLevelType w:val="hybridMultilevel"/>
    <w:tmpl w:val="FFDC1F6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3D96BD2"/>
    <w:multiLevelType w:val="hybridMultilevel"/>
    <w:tmpl w:val="0540E99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58C1F20"/>
    <w:multiLevelType w:val="hybridMultilevel"/>
    <w:tmpl w:val="8F427BF2"/>
    <w:lvl w:ilvl="0" w:tplc="5B6478C0">
      <w:start w:val="1"/>
      <w:numFmt w:val="upperRoman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B5D11"/>
    <w:multiLevelType w:val="hybridMultilevel"/>
    <w:tmpl w:val="59CC469E"/>
    <w:styleLink w:val="ImportedStyle1"/>
    <w:lvl w:ilvl="0" w:tplc="8CBA5B90">
      <w:start w:val="1"/>
      <w:numFmt w:val="upperRoman"/>
      <w:lvlText w:val="%1."/>
      <w:lvlJc w:val="left"/>
      <w:pPr>
        <w:ind w:left="108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CB8B8E8">
      <w:start w:val="1"/>
      <w:numFmt w:val="upperRoman"/>
      <w:lvlText w:val="%2."/>
      <w:lvlJc w:val="left"/>
      <w:pPr>
        <w:ind w:left="1680" w:hanging="60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948E072">
      <w:start w:val="1"/>
      <w:numFmt w:val="upperRoman"/>
      <w:lvlText w:val="%3."/>
      <w:lvlJc w:val="left"/>
      <w:pPr>
        <w:ind w:left="2280" w:hanging="4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C9804F8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A107D16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1A628C">
      <w:start w:val="1"/>
      <w:numFmt w:val="lowerRoman"/>
      <w:lvlText w:val="%6."/>
      <w:lvlJc w:val="left"/>
      <w:pPr>
        <w:ind w:left="432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A429188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38DD94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884863C">
      <w:start w:val="1"/>
      <w:numFmt w:val="lowerRoman"/>
      <w:lvlText w:val="%9."/>
      <w:lvlJc w:val="left"/>
      <w:pPr>
        <w:ind w:left="648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410D4836"/>
    <w:multiLevelType w:val="hybridMultilevel"/>
    <w:tmpl w:val="CF78BB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64B64FC"/>
    <w:multiLevelType w:val="hybridMultilevel"/>
    <w:tmpl w:val="BB7AA7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AC22A3"/>
    <w:multiLevelType w:val="hybridMultilevel"/>
    <w:tmpl w:val="10222A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1738A5"/>
    <w:multiLevelType w:val="hybridMultilevel"/>
    <w:tmpl w:val="59CC469E"/>
    <w:numStyleLink w:val="ImportedStyle1"/>
  </w:abstractNum>
  <w:abstractNum w:abstractNumId="9" w15:restartNumberingAfterBreak="0">
    <w:nsid w:val="54BE3BAB"/>
    <w:multiLevelType w:val="multilevel"/>
    <w:tmpl w:val="95BCE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7821C1"/>
    <w:multiLevelType w:val="hybridMultilevel"/>
    <w:tmpl w:val="5F7EFC7C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decimal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A855CE8"/>
    <w:multiLevelType w:val="hybridMultilevel"/>
    <w:tmpl w:val="5F7EFC7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CB4279F"/>
    <w:multiLevelType w:val="hybridMultilevel"/>
    <w:tmpl w:val="778240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6F362B"/>
    <w:multiLevelType w:val="hybridMultilevel"/>
    <w:tmpl w:val="B936B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6043"/>
    <w:multiLevelType w:val="multilevel"/>
    <w:tmpl w:val="540CA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1D225D"/>
    <w:multiLevelType w:val="hybridMultilevel"/>
    <w:tmpl w:val="0B422FC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1092486"/>
    <w:multiLevelType w:val="hybridMultilevel"/>
    <w:tmpl w:val="0176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175022">
    <w:abstractNumId w:val="4"/>
  </w:num>
  <w:num w:numId="2" w16cid:durableId="1504398059">
    <w:abstractNumId w:val="8"/>
    <w:lvlOverride w:ilvl="0">
      <w:lvl w:ilvl="0" w:tplc="A238D726">
        <w:start w:val="1"/>
        <w:numFmt w:val="upperRoman"/>
        <w:lvlText w:val="%1."/>
        <w:lvlJc w:val="left"/>
        <w:pPr>
          <w:ind w:left="1080" w:hanging="720"/>
        </w:pPr>
        <w:rPr>
          <w:rFonts w:hAnsi="Century Gothic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 w16cid:durableId="2047487009">
    <w:abstractNumId w:val="7"/>
  </w:num>
  <w:num w:numId="4" w16cid:durableId="1737507436">
    <w:abstractNumId w:val="0"/>
  </w:num>
  <w:num w:numId="5" w16cid:durableId="356463857">
    <w:abstractNumId w:val="8"/>
  </w:num>
  <w:num w:numId="6" w16cid:durableId="1574046590">
    <w:abstractNumId w:val="3"/>
  </w:num>
  <w:num w:numId="7" w16cid:durableId="686718676">
    <w:abstractNumId w:val="14"/>
  </w:num>
  <w:num w:numId="8" w16cid:durableId="2134862680">
    <w:abstractNumId w:val="9"/>
  </w:num>
  <w:num w:numId="9" w16cid:durableId="1318726802">
    <w:abstractNumId w:val="12"/>
  </w:num>
  <w:num w:numId="10" w16cid:durableId="309792561">
    <w:abstractNumId w:val="1"/>
  </w:num>
  <w:num w:numId="11" w16cid:durableId="1735852873">
    <w:abstractNumId w:val="2"/>
  </w:num>
  <w:num w:numId="12" w16cid:durableId="1664777730">
    <w:abstractNumId w:val="5"/>
  </w:num>
  <w:num w:numId="13" w16cid:durableId="259609639">
    <w:abstractNumId w:val="15"/>
  </w:num>
  <w:num w:numId="14" w16cid:durableId="1274022574">
    <w:abstractNumId w:val="6"/>
  </w:num>
  <w:num w:numId="15" w16cid:durableId="1046100402">
    <w:abstractNumId w:val="11"/>
  </w:num>
  <w:num w:numId="16" w16cid:durableId="12602187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13215846">
    <w:abstractNumId w:val="16"/>
  </w:num>
  <w:num w:numId="18" w16cid:durableId="7645735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Y2NDE0NDE3NDFV0lEKTi0uzszPAykwqgUA+G54PSwAAAA="/>
  </w:docVars>
  <w:rsids>
    <w:rsidRoot w:val="002932F8"/>
    <w:rsid w:val="000157CF"/>
    <w:rsid w:val="00017984"/>
    <w:rsid w:val="00017E2D"/>
    <w:rsid w:val="000263CA"/>
    <w:rsid w:val="00036E1E"/>
    <w:rsid w:val="00047868"/>
    <w:rsid w:val="0007236C"/>
    <w:rsid w:val="000830D5"/>
    <w:rsid w:val="00091B40"/>
    <w:rsid w:val="00094FCB"/>
    <w:rsid w:val="000B4753"/>
    <w:rsid w:val="000B5D63"/>
    <w:rsid w:val="000B6378"/>
    <w:rsid w:val="000D1B30"/>
    <w:rsid w:val="000D2085"/>
    <w:rsid w:val="000F2EBB"/>
    <w:rsid w:val="001100E9"/>
    <w:rsid w:val="0011228D"/>
    <w:rsid w:val="001242F0"/>
    <w:rsid w:val="00142636"/>
    <w:rsid w:val="00155244"/>
    <w:rsid w:val="00156409"/>
    <w:rsid w:val="001840E3"/>
    <w:rsid w:val="0019398B"/>
    <w:rsid w:val="001B4F3B"/>
    <w:rsid w:val="001F08B4"/>
    <w:rsid w:val="00200B73"/>
    <w:rsid w:val="002228F4"/>
    <w:rsid w:val="00223990"/>
    <w:rsid w:val="0023415A"/>
    <w:rsid w:val="00250D47"/>
    <w:rsid w:val="00263626"/>
    <w:rsid w:val="00292E9F"/>
    <w:rsid w:val="002932F8"/>
    <w:rsid w:val="002A30E9"/>
    <w:rsid w:val="002D0528"/>
    <w:rsid w:val="00300648"/>
    <w:rsid w:val="00305FEA"/>
    <w:rsid w:val="0034345F"/>
    <w:rsid w:val="00365D2D"/>
    <w:rsid w:val="00370949"/>
    <w:rsid w:val="003922BF"/>
    <w:rsid w:val="003936EB"/>
    <w:rsid w:val="003B310B"/>
    <w:rsid w:val="003B470F"/>
    <w:rsid w:val="003D0995"/>
    <w:rsid w:val="003D539A"/>
    <w:rsid w:val="003F4B57"/>
    <w:rsid w:val="004117CB"/>
    <w:rsid w:val="0043468C"/>
    <w:rsid w:val="00472515"/>
    <w:rsid w:val="004926B0"/>
    <w:rsid w:val="00495064"/>
    <w:rsid w:val="004D2EB5"/>
    <w:rsid w:val="004D7D72"/>
    <w:rsid w:val="004F356E"/>
    <w:rsid w:val="004F3FD1"/>
    <w:rsid w:val="004F43FC"/>
    <w:rsid w:val="00500400"/>
    <w:rsid w:val="00502B66"/>
    <w:rsid w:val="00522BE0"/>
    <w:rsid w:val="00533620"/>
    <w:rsid w:val="005419DC"/>
    <w:rsid w:val="0055252B"/>
    <w:rsid w:val="0055616C"/>
    <w:rsid w:val="00557982"/>
    <w:rsid w:val="00570AE3"/>
    <w:rsid w:val="005842C4"/>
    <w:rsid w:val="005A4B0F"/>
    <w:rsid w:val="005B7520"/>
    <w:rsid w:val="005C71F3"/>
    <w:rsid w:val="005D50A4"/>
    <w:rsid w:val="005E74B3"/>
    <w:rsid w:val="005F100E"/>
    <w:rsid w:val="005F7233"/>
    <w:rsid w:val="00611B5D"/>
    <w:rsid w:val="00636732"/>
    <w:rsid w:val="0066001D"/>
    <w:rsid w:val="0068191E"/>
    <w:rsid w:val="006C4C8F"/>
    <w:rsid w:val="006D743E"/>
    <w:rsid w:val="006E49C2"/>
    <w:rsid w:val="006F105E"/>
    <w:rsid w:val="00701F5C"/>
    <w:rsid w:val="00702437"/>
    <w:rsid w:val="00705D32"/>
    <w:rsid w:val="0071081B"/>
    <w:rsid w:val="00712C01"/>
    <w:rsid w:val="00714C76"/>
    <w:rsid w:val="00736829"/>
    <w:rsid w:val="00736D1C"/>
    <w:rsid w:val="00763DE4"/>
    <w:rsid w:val="00771E95"/>
    <w:rsid w:val="007961AB"/>
    <w:rsid w:val="007A7527"/>
    <w:rsid w:val="007C22D4"/>
    <w:rsid w:val="007C2D96"/>
    <w:rsid w:val="007F3E13"/>
    <w:rsid w:val="007F4763"/>
    <w:rsid w:val="00817938"/>
    <w:rsid w:val="008202D8"/>
    <w:rsid w:val="00871538"/>
    <w:rsid w:val="00891B10"/>
    <w:rsid w:val="00895BD6"/>
    <w:rsid w:val="008A4609"/>
    <w:rsid w:val="008B01E3"/>
    <w:rsid w:val="008C192F"/>
    <w:rsid w:val="008C65EA"/>
    <w:rsid w:val="008C73DD"/>
    <w:rsid w:val="008F1721"/>
    <w:rsid w:val="008F6D5C"/>
    <w:rsid w:val="00916B79"/>
    <w:rsid w:val="009422B9"/>
    <w:rsid w:val="00943988"/>
    <w:rsid w:val="00952D1D"/>
    <w:rsid w:val="00972A89"/>
    <w:rsid w:val="00973069"/>
    <w:rsid w:val="00981C46"/>
    <w:rsid w:val="009A21A2"/>
    <w:rsid w:val="009A7112"/>
    <w:rsid w:val="009B6D26"/>
    <w:rsid w:val="009D16FB"/>
    <w:rsid w:val="009D434A"/>
    <w:rsid w:val="009E2EBE"/>
    <w:rsid w:val="009E371F"/>
    <w:rsid w:val="00A121F8"/>
    <w:rsid w:val="00A42AEE"/>
    <w:rsid w:val="00A51CE7"/>
    <w:rsid w:val="00A617B5"/>
    <w:rsid w:val="00A6648F"/>
    <w:rsid w:val="00A817F0"/>
    <w:rsid w:val="00A86DCD"/>
    <w:rsid w:val="00AB71F6"/>
    <w:rsid w:val="00AC2B93"/>
    <w:rsid w:val="00AC7F23"/>
    <w:rsid w:val="00AF7628"/>
    <w:rsid w:val="00B03963"/>
    <w:rsid w:val="00B041E2"/>
    <w:rsid w:val="00B076E4"/>
    <w:rsid w:val="00B11186"/>
    <w:rsid w:val="00B33357"/>
    <w:rsid w:val="00B47967"/>
    <w:rsid w:val="00BC7A50"/>
    <w:rsid w:val="00BD49B6"/>
    <w:rsid w:val="00BD4D7B"/>
    <w:rsid w:val="00BD72E2"/>
    <w:rsid w:val="00C049A2"/>
    <w:rsid w:val="00C06B1E"/>
    <w:rsid w:val="00C12ED2"/>
    <w:rsid w:val="00C12FB4"/>
    <w:rsid w:val="00C2039E"/>
    <w:rsid w:val="00C45DC1"/>
    <w:rsid w:val="00C73A9A"/>
    <w:rsid w:val="00C74529"/>
    <w:rsid w:val="00C81F8B"/>
    <w:rsid w:val="00C837C5"/>
    <w:rsid w:val="00C8747C"/>
    <w:rsid w:val="00C97255"/>
    <w:rsid w:val="00CA490B"/>
    <w:rsid w:val="00CB39D9"/>
    <w:rsid w:val="00CD32F6"/>
    <w:rsid w:val="00CE74E9"/>
    <w:rsid w:val="00CF5678"/>
    <w:rsid w:val="00D11D82"/>
    <w:rsid w:val="00D13D90"/>
    <w:rsid w:val="00D31ADF"/>
    <w:rsid w:val="00D45E07"/>
    <w:rsid w:val="00D63920"/>
    <w:rsid w:val="00D92139"/>
    <w:rsid w:val="00D924ED"/>
    <w:rsid w:val="00D92AA7"/>
    <w:rsid w:val="00DA0937"/>
    <w:rsid w:val="00DA6D80"/>
    <w:rsid w:val="00DB58C0"/>
    <w:rsid w:val="00DC1257"/>
    <w:rsid w:val="00DF0445"/>
    <w:rsid w:val="00DF31C6"/>
    <w:rsid w:val="00E131AB"/>
    <w:rsid w:val="00E210FC"/>
    <w:rsid w:val="00E43792"/>
    <w:rsid w:val="00E47137"/>
    <w:rsid w:val="00E5446C"/>
    <w:rsid w:val="00E6163F"/>
    <w:rsid w:val="00E66AD5"/>
    <w:rsid w:val="00E77D83"/>
    <w:rsid w:val="00E85989"/>
    <w:rsid w:val="00EB0CC7"/>
    <w:rsid w:val="00EB2238"/>
    <w:rsid w:val="00ED407D"/>
    <w:rsid w:val="00EF0529"/>
    <w:rsid w:val="00EF546F"/>
    <w:rsid w:val="00F13575"/>
    <w:rsid w:val="00F3379E"/>
    <w:rsid w:val="00F51F5B"/>
    <w:rsid w:val="00F57939"/>
    <w:rsid w:val="00F72733"/>
    <w:rsid w:val="00F81171"/>
    <w:rsid w:val="00F95121"/>
    <w:rsid w:val="00FC0FF8"/>
    <w:rsid w:val="00FE7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22445"/>
  <w15:docId w15:val="{FC430B9E-4149-4466-8CA0-3A88C5E95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Default">
    <w:name w:val="Default"/>
    <w:pPr>
      <w:widowControl w:val="0"/>
    </w:pPr>
    <w:rPr>
      <w:rFonts w:ascii="Lapidary 33 3 BT" w:eastAsia="Lapidary 33 3 BT" w:hAnsi="Lapidary 33 3 BT" w:cs="Lapidary 33 3 BT"/>
      <w:color w:val="000000"/>
      <w:sz w:val="24"/>
      <w:szCs w:val="24"/>
      <w:u w:color="000000"/>
    </w:rPr>
  </w:style>
  <w:style w:type="paragraph" w:customStyle="1" w:styleId="msolistparagraph0">
    <w:name w:val="msolistparagraph"/>
    <w:pPr>
      <w:ind w:left="720"/>
    </w:pPr>
    <w:rPr>
      <w:rFonts w:ascii="Calibri" w:eastAsia="Calibri" w:hAnsi="Calibri" w:cs="Calibri"/>
      <w:color w:val="4864A7"/>
      <w:sz w:val="24"/>
      <w:szCs w:val="24"/>
      <w:u w:color="4864A7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ListParagraph">
    <w:name w:val="List Paragraph"/>
    <w:uiPriority w:val="34"/>
    <w:qFormat/>
    <w:pPr>
      <w:ind w:left="720"/>
    </w:pPr>
    <w:rPr>
      <w:rFonts w:cs="Arial Unicode MS"/>
      <w:color w:val="000000"/>
      <w:sz w:val="24"/>
      <w:szCs w:val="24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D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D9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rsid w:val="006F10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F105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07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57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86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874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447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6125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303897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292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5581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87431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864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0956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69044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770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35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7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3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651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11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63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34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74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85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4177230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142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2294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8614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487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4294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E9ED79-CB4E-4F87-9D30-9B1CC8C723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FFA8BA-0355-4C8B-B158-869F62889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0BCA80-AB4A-45F1-B427-18B589DB56A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4.xml><?xml version="1.0" encoding="utf-8"?>
<ds:datastoreItem xmlns:ds="http://schemas.openxmlformats.org/officeDocument/2006/customXml" ds:itemID="{3E483406-8A84-4AB2-8EB3-80E2CE1E9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yder, John</dc:creator>
  <cp:keywords/>
  <cp:lastModifiedBy>Snyder, John</cp:lastModifiedBy>
  <cp:revision>2</cp:revision>
  <cp:lastPrinted>2022-09-08T15:45:00Z</cp:lastPrinted>
  <dcterms:created xsi:type="dcterms:W3CDTF">2022-10-18T19:43:00Z</dcterms:created>
  <dcterms:modified xsi:type="dcterms:W3CDTF">2022-10-18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896200</vt:r8>
  </property>
  <property fmtid="{D5CDD505-2E9C-101B-9397-08002B2CF9AE}" pid="4" name="MediaServiceImageTags">
    <vt:lpwstr/>
  </property>
</Properties>
</file>